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059D0" w14:textId="77777777" w:rsidR="00D17EFC" w:rsidRDefault="00D17EFC" w:rsidP="00D17EFC">
      <w:pPr>
        <w:spacing w:line="0" w:lineRule="atLeast"/>
        <w:ind w:right="6"/>
        <w:jc w:val="center"/>
        <w:rPr>
          <w:b/>
          <w:sz w:val="32"/>
          <w:u w:val="single"/>
        </w:rPr>
      </w:pPr>
      <w:r>
        <w:rPr>
          <w:b/>
          <w:noProof/>
          <w:sz w:val="32"/>
          <w:u w:val="single"/>
        </w:rPr>
        <w:drawing>
          <wp:anchor distT="0" distB="0" distL="114300" distR="114300" simplePos="0" relativeHeight="251664384" behindDoc="1" locked="0" layoutInCell="1" allowOverlap="1" wp14:anchorId="2CBF3846" wp14:editId="3EDE9F4F">
            <wp:simplePos x="0" y="0"/>
            <wp:positionH relativeFrom="page">
              <wp:posOffset>299720</wp:posOffset>
            </wp:positionH>
            <wp:positionV relativeFrom="page">
              <wp:posOffset>312420</wp:posOffset>
            </wp:positionV>
            <wp:extent cx="6952615" cy="9567081"/>
            <wp:effectExtent l="0" t="0" r="63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2615" cy="95670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727693" w14:textId="77777777" w:rsidR="00D17EFC" w:rsidRDefault="00D17EFC" w:rsidP="00D17EFC">
      <w:pPr>
        <w:spacing w:line="0" w:lineRule="atLeast"/>
        <w:ind w:right="6"/>
        <w:jc w:val="center"/>
        <w:rPr>
          <w:b/>
          <w:sz w:val="32"/>
          <w:u w:val="single"/>
        </w:rPr>
      </w:pPr>
    </w:p>
    <w:p w14:paraId="673BC276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7AA019A2" w14:textId="77777777" w:rsidR="00D17EFC" w:rsidRDefault="00D17EFC" w:rsidP="00D17EFC">
      <w:pPr>
        <w:spacing w:line="0" w:lineRule="atLeast"/>
        <w:jc w:val="center"/>
        <w:rPr>
          <w:noProof/>
        </w:rPr>
      </w:pPr>
    </w:p>
    <w:p w14:paraId="6B0443DA" w14:textId="77777777" w:rsidR="00D17EFC" w:rsidRDefault="00D17EFC" w:rsidP="00D17EFC">
      <w:pPr>
        <w:spacing w:line="0" w:lineRule="atLeast"/>
        <w:jc w:val="center"/>
        <w:rPr>
          <w:noProof/>
        </w:rPr>
      </w:pPr>
    </w:p>
    <w:p w14:paraId="1DABE088" w14:textId="77777777" w:rsidR="00D17EFC" w:rsidRDefault="00D17EFC" w:rsidP="00D17EFC">
      <w:pPr>
        <w:spacing w:line="0" w:lineRule="atLeast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65D18F41" w14:textId="77777777" w:rsidR="00D17EFC" w:rsidRDefault="00D17EFC" w:rsidP="00D17EFC">
      <w:pPr>
        <w:spacing w:line="0" w:lineRule="atLeast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3371A640" w14:textId="77777777" w:rsidR="00D17EFC" w:rsidRDefault="00D17EFC" w:rsidP="00D17EFC">
      <w:pPr>
        <w:spacing w:line="0" w:lineRule="atLeast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2A03C5D6" w14:textId="77777777" w:rsidR="00D17EFC" w:rsidRDefault="00D17EFC" w:rsidP="00D17EFC">
      <w:pPr>
        <w:spacing w:line="0" w:lineRule="atLeast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6DC95B63" w14:textId="77777777" w:rsidR="00D17EFC" w:rsidRDefault="00D17EFC" w:rsidP="00D17EFC">
      <w:pPr>
        <w:spacing w:line="0" w:lineRule="atLeast"/>
        <w:jc w:val="center"/>
        <w:rPr>
          <w:rFonts w:ascii="Times New Roman" w:eastAsia="Times New Roman" w:hAnsi="Times New Roman"/>
          <w:b/>
          <w:sz w:val="40"/>
          <w:lang w:val="en-IN"/>
        </w:rPr>
      </w:pPr>
      <w:r>
        <w:rPr>
          <w:noProof/>
        </w:rPr>
        <w:drawing>
          <wp:inline distT="0" distB="0" distL="0" distR="0" wp14:anchorId="7D927748" wp14:editId="76F70056">
            <wp:extent cx="2784039" cy="2960914"/>
            <wp:effectExtent l="0" t="0" r="0" b="0"/>
            <wp:docPr id="3" name="Picture 3" descr="C:\Users\Dell\Downloads\Oasis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ownloads\Oasis (1)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200" b="90000" l="10000" r="90000">
                                  <a14:foregroundMark x1="72000" y1="32000" x2="72000" y2="32000"/>
                                  <a14:foregroundMark x1="65000" y1="33000" x2="65000" y2="33000"/>
                                  <a14:foregroundMark x1="53000" y1="31800" x2="53000" y2="31800"/>
                                  <a14:foregroundMark x1="51200" y1="16400" x2="51200" y2="16400"/>
                                  <a14:foregroundMark x1="54200" y1="17000" x2="54200" y2="17000"/>
                                  <a14:foregroundMark x1="56800" y1="17000" x2="56800" y2="17000"/>
                                  <a14:foregroundMark x1="47000" y1="16400" x2="47000" y2="16400"/>
                                  <a14:foregroundMark x1="48800" y1="16400" x2="48800" y2="16400"/>
                                  <a14:foregroundMark x1="45200" y1="17200" x2="45200" y2="17200"/>
                                  <a14:foregroundMark x1="59000" y1="16600" x2="59000" y2="16600"/>
                                  <a14:foregroundMark x1="70000" y1="10600" x2="70000" y2="10600"/>
                                  <a14:foregroundMark x1="43200" y1="72400" x2="43200" y2="72400"/>
                                  <a14:foregroundMark x1="43200" y1="64800" x2="43200" y2="64800"/>
                                  <a14:foregroundMark x1="45800" y1="65000" x2="45800" y2="65000"/>
                                  <a14:foregroundMark x1="47800" y1="65000" x2="47800" y2="65000"/>
                                  <a14:foregroundMark x1="50800" y1="65600" x2="50800" y2="65600"/>
                                  <a14:foregroundMark x1="52800" y1="64800" x2="52800" y2="64800"/>
                                  <a14:foregroundMark x1="54200" y1="66200" x2="54200" y2="66200"/>
                                  <a14:foregroundMark x1="54800" y1="63800" x2="54800" y2="63800"/>
                                  <a14:foregroundMark x1="55800" y1="65400" x2="55800" y2="65400"/>
                                  <a14:foregroundMark x1="58400" y1="65400" x2="58400" y2="65400"/>
                                  <a14:foregroundMark x1="61000" y1="65000" x2="61000" y2="650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23" r="10838" b="21364"/>
                    <a:stretch/>
                  </pic:blipFill>
                  <pic:spPr bwMode="auto">
                    <a:xfrm>
                      <a:off x="0" y="0"/>
                      <a:ext cx="2787985" cy="296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3CB17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5253215F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5A34288E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  <w:lang w:val="en-IN"/>
        </w:rPr>
      </w:pPr>
    </w:p>
    <w:p w14:paraId="1E04B0C5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  <w:lang w:val="en-IN"/>
        </w:rPr>
      </w:pPr>
      <w:r>
        <w:rPr>
          <w:rFonts w:ascii="Times New Roman" w:eastAsia="Times New Roman" w:hAnsi="Times New Roman"/>
          <w:b/>
          <w:sz w:val="40"/>
          <w:lang w:val="en-IN"/>
        </w:rPr>
        <w:t>Oasis</w:t>
      </w:r>
    </w:p>
    <w:p w14:paraId="34FE3F99" w14:textId="77777777" w:rsidR="00D17EFC" w:rsidRDefault="00D17EFC" w:rsidP="00D17EFC">
      <w:pPr>
        <w:spacing w:line="0" w:lineRule="atLeast"/>
        <w:ind w:left="620"/>
        <w:jc w:val="center"/>
        <w:rPr>
          <w:rFonts w:ascii="Times New Roman" w:eastAsia="Times New Roman" w:hAnsi="Times New Roman"/>
          <w:b/>
          <w:sz w:val="40"/>
        </w:rPr>
      </w:pPr>
      <w:r>
        <w:rPr>
          <w:rFonts w:ascii="Times New Roman" w:eastAsia="Times New Roman" w:hAnsi="Times New Roman"/>
          <w:b/>
          <w:sz w:val="40"/>
          <w:lang w:val="en-IN"/>
        </w:rPr>
        <w:t>Travel</w:t>
      </w:r>
      <w:r>
        <w:rPr>
          <w:rFonts w:ascii="Times New Roman" w:eastAsia="Times New Roman" w:hAnsi="Times New Roman"/>
          <w:b/>
          <w:sz w:val="40"/>
        </w:rPr>
        <w:t xml:space="preserve"> Management System</w:t>
      </w:r>
    </w:p>
    <w:p w14:paraId="18DA95BE" w14:textId="77777777" w:rsidR="00D17EFC" w:rsidRDefault="00D17EFC" w:rsidP="00D17EF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4AF669A" w14:textId="77777777" w:rsidR="00D17EFC" w:rsidRDefault="00D17EFC" w:rsidP="00D17EFC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7FFEDD9" w14:textId="77777777" w:rsidR="00D17EFC" w:rsidRDefault="00D17EFC" w:rsidP="00D17EFC">
      <w:pPr>
        <w:spacing w:line="295" w:lineRule="exact"/>
        <w:rPr>
          <w:rFonts w:ascii="Times New Roman" w:eastAsia="Times New Roman" w:hAnsi="Times New Roman"/>
          <w:sz w:val="24"/>
        </w:rPr>
      </w:pPr>
    </w:p>
    <w:p w14:paraId="205477C0" w14:textId="77777777" w:rsidR="00D17EFC" w:rsidRDefault="00D17EFC" w:rsidP="00D17EFC">
      <w:pPr>
        <w:spacing w:line="0" w:lineRule="atLeast"/>
        <w:ind w:right="-333"/>
        <w:jc w:val="center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b y</w:t>
      </w:r>
    </w:p>
    <w:p w14:paraId="6382B306" w14:textId="77777777" w:rsidR="00D17EFC" w:rsidRDefault="00D17EFC" w:rsidP="00D17EFC">
      <w:pPr>
        <w:spacing w:line="340" w:lineRule="exact"/>
        <w:rPr>
          <w:rFonts w:ascii="Times New Roman" w:eastAsia="Times New Roman" w:hAnsi="Times New Roman"/>
          <w:sz w:val="24"/>
        </w:rPr>
      </w:pPr>
    </w:p>
    <w:p w14:paraId="281AE8D0" w14:textId="77777777" w:rsidR="00D17EFC" w:rsidRDefault="00D17EFC" w:rsidP="00D17EFC">
      <w:pPr>
        <w:spacing w:line="0" w:lineRule="atLeast"/>
        <w:ind w:right="-333"/>
        <w:jc w:val="center"/>
        <w:rPr>
          <w:rFonts w:ascii="Times New Roman" w:eastAsia="Times New Roman" w:hAnsi="Times New Roman"/>
          <w:sz w:val="32"/>
        </w:rPr>
      </w:pPr>
      <w:proofErr w:type="spellStart"/>
      <w:r>
        <w:rPr>
          <w:rFonts w:ascii="Times New Roman" w:eastAsia="Times New Roman" w:hAnsi="Times New Roman"/>
          <w:sz w:val="32"/>
        </w:rPr>
        <w:t>Aadit</w:t>
      </w:r>
      <w:proofErr w:type="spellEnd"/>
      <w:r>
        <w:rPr>
          <w:rFonts w:ascii="Times New Roman" w:eastAsia="Times New Roman" w:hAnsi="Times New Roman"/>
          <w:sz w:val="32"/>
          <w:lang w:val="en-IN"/>
        </w:rPr>
        <w:t xml:space="preserve"> </w:t>
      </w:r>
      <w:r>
        <w:rPr>
          <w:rFonts w:ascii="Times New Roman" w:eastAsia="Times New Roman" w:hAnsi="Times New Roman"/>
          <w:sz w:val="32"/>
        </w:rPr>
        <w:t>Raj Gupta</w:t>
      </w:r>
      <w:r>
        <w:rPr>
          <w:rFonts w:ascii="Times New Roman" w:eastAsia="Times New Roman" w:hAnsi="Times New Roman"/>
          <w:sz w:val="32"/>
          <w:lang w:val="en-IN"/>
        </w:rPr>
        <w:t xml:space="preserve"> </w:t>
      </w:r>
      <w:r>
        <w:rPr>
          <w:rFonts w:ascii="Times New Roman" w:eastAsia="Times New Roman" w:hAnsi="Times New Roman"/>
          <w:sz w:val="32"/>
        </w:rPr>
        <w:t>(1641101)</w:t>
      </w:r>
    </w:p>
    <w:p w14:paraId="2B62422A" w14:textId="77777777" w:rsidR="00D17EFC" w:rsidRDefault="00D17EFC" w:rsidP="00D17EFC">
      <w:pPr>
        <w:spacing w:line="231" w:lineRule="auto"/>
        <w:ind w:right="-333"/>
        <w:jc w:val="center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Aman Agarwal (1641107)</w:t>
      </w:r>
    </w:p>
    <w:p w14:paraId="73910D7C" w14:textId="77777777" w:rsidR="00D17EFC" w:rsidRDefault="00D17EFC" w:rsidP="00D17EFC">
      <w:pPr>
        <w:spacing w:line="0" w:lineRule="atLeast"/>
        <w:ind w:right="6"/>
        <w:jc w:val="center"/>
        <w:rPr>
          <w:rFonts w:ascii="Times New Roman" w:eastAsia="Times New Roman" w:hAnsi="Times New Roman"/>
          <w:sz w:val="32"/>
          <w:lang w:val="en-IN"/>
        </w:rPr>
      </w:pPr>
      <w:proofErr w:type="spellStart"/>
      <w:r>
        <w:rPr>
          <w:rFonts w:ascii="Times New Roman" w:eastAsia="Times New Roman" w:hAnsi="Times New Roman"/>
          <w:sz w:val="32"/>
          <w:lang w:val="en-IN"/>
        </w:rPr>
        <w:t>Anuja</w:t>
      </w:r>
      <w:proofErr w:type="spellEnd"/>
      <w:r>
        <w:rPr>
          <w:rFonts w:ascii="Times New Roman" w:eastAsia="Times New Roman" w:hAnsi="Times New Roman"/>
          <w:sz w:val="32"/>
          <w:lang w:val="en-IN"/>
        </w:rPr>
        <w:t xml:space="preserve"> </w:t>
      </w:r>
      <w:proofErr w:type="spellStart"/>
      <w:r>
        <w:rPr>
          <w:rFonts w:ascii="Times New Roman" w:eastAsia="Times New Roman" w:hAnsi="Times New Roman"/>
          <w:sz w:val="32"/>
          <w:lang w:val="en-IN"/>
        </w:rPr>
        <w:t>Mitruka</w:t>
      </w:r>
      <w:proofErr w:type="spellEnd"/>
      <w:r>
        <w:rPr>
          <w:rFonts w:ascii="Times New Roman" w:eastAsia="Times New Roman" w:hAnsi="Times New Roman"/>
          <w:sz w:val="32"/>
          <w:lang w:val="en-IN"/>
        </w:rPr>
        <w:t xml:space="preserve"> (1641111)</w:t>
      </w:r>
    </w:p>
    <w:p w14:paraId="6DB6FDB4" w14:textId="1EBF5226" w:rsidR="00D17EFC" w:rsidRDefault="00D17EFC" w:rsidP="00D17EFC">
      <w:pPr>
        <w:ind w:left="2160" w:firstLine="720"/>
      </w:pPr>
      <w:r>
        <w:rPr>
          <w:bCs/>
          <w:sz w:val="32"/>
          <w:lang w:val="en-IN"/>
        </w:rPr>
        <w:t xml:space="preserve">Harsh </w:t>
      </w:r>
      <w:proofErr w:type="spellStart"/>
      <w:r>
        <w:rPr>
          <w:bCs/>
          <w:sz w:val="32"/>
          <w:lang w:val="en-IN"/>
        </w:rPr>
        <w:t>Lakhanpal</w:t>
      </w:r>
      <w:proofErr w:type="spellEnd"/>
      <w:r>
        <w:rPr>
          <w:bCs/>
          <w:sz w:val="32"/>
          <w:lang w:val="en-IN"/>
        </w:rPr>
        <w:t xml:space="preserve"> (1641122</w:t>
      </w:r>
    </w:p>
    <w:p w14:paraId="685F6F9A" w14:textId="77777777" w:rsidR="00D17EFC" w:rsidRDefault="00D17EFC"/>
    <w:p w14:paraId="0771F7BC" w14:textId="77777777" w:rsidR="00D17EFC" w:rsidRDefault="00D17EFC"/>
    <w:p w14:paraId="506BFEA9" w14:textId="77777777" w:rsidR="00D17EFC" w:rsidRDefault="00D17EFC"/>
    <w:p w14:paraId="0376FC09" w14:textId="030E18C3" w:rsidR="00D17EFC" w:rsidRDefault="00D17EFC"/>
    <w:p w14:paraId="4ED89ED8" w14:textId="6F106E48" w:rsidR="00D17EFC" w:rsidRPr="00D17EFC" w:rsidRDefault="00D17EFC">
      <w:pPr>
        <w:rPr>
          <w:sz w:val="48"/>
          <w:szCs w:val="48"/>
          <w:lang w:val="en-IN"/>
        </w:rPr>
      </w:pPr>
      <w:r w:rsidRPr="00D17EFC">
        <w:rPr>
          <w:sz w:val="48"/>
          <w:szCs w:val="48"/>
          <w:lang w:val="en-IN"/>
        </w:rPr>
        <w:t>Database Design</w:t>
      </w:r>
    </w:p>
    <w:p w14:paraId="6A984274" w14:textId="6E3A52AD" w:rsidR="00D17EFC" w:rsidRDefault="00D17EFC"/>
    <w:p w14:paraId="4E829E53" w14:textId="77777777" w:rsidR="00D17EFC" w:rsidRDefault="00D17EFC"/>
    <w:p w14:paraId="1741E30E" w14:textId="77777777" w:rsidR="00D17EFC" w:rsidRDefault="00D17EFC"/>
    <w:p w14:paraId="7FE1257B" w14:textId="6463AFF3" w:rsidR="00CF1B74" w:rsidRDefault="00D0654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9D7155" wp14:editId="213B88E3">
                <wp:simplePos x="0" y="0"/>
                <wp:positionH relativeFrom="column">
                  <wp:posOffset>1924050</wp:posOffset>
                </wp:positionH>
                <wp:positionV relativeFrom="paragraph">
                  <wp:posOffset>2116455</wp:posOffset>
                </wp:positionV>
                <wp:extent cx="504825" cy="914400"/>
                <wp:effectExtent l="38100" t="38100" r="47625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9144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E780F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51.5pt;margin-top:166.65pt;width:39.75pt;height:1in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26B0B6" wp14:editId="3AB76925">
                <wp:simplePos x="0" y="0"/>
                <wp:positionH relativeFrom="column">
                  <wp:posOffset>3343275</wp:posOffset>
                </wp:positionH>
                <wp:positionV relativeFrom="paragraph">
                  <wp:posOffset>2526030</wp:posOffset>
                </wp:positionV>
                <wp:extent cx="666750" cy="504825"/>
                <wp:effectExtent l="0" t="38100" r="57150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504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D064C5" id="Straight Arrow Connector 4" o:spid="_x0000_s1026" type="#_x0000_t32" style="position:absolute;margin-left:263.25pt;margin-top:198.9pt;width:52.5pt;height:39.75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37A59B" wp14:editId="01E0F09C">
                <wp:simplePos x="0" y="0"/>
                <wp:positionH relativeFrom="column">
                  <wp:posOffset>2295524</wp:posOffset>
                </wp:positionH>
                <wp:positionV relativeFrom="paragraph">
                  <wp:posOffset>716280</wp:posOffset>
                </wp:positionV>
                <wp:extent cx="1495425" cy="819150"/>
                <wp:effectExtent l="0" t="38100" r="47625" b="190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95425" cy="819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554621" id="Straight Arrow Connector 2" o:spid="_x0000_s1026" type="#_x0000_t32" style="position:absolute;margin-left:180.75pt;margin-top:56.4pt;width:117.75pt;height:64.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A0D3610" wp14:editId="00232F8D">
            <wp:extent cx="5731510" cy="52095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1D76A" w14:textId="4791EB0E" w:rsidR="00D17EFC" w:rsidRDefault="00D17EFC"/>
    <w:p w14:paraId="43F340FE" w14:textId="66111FFF" w:rsidR="00D17EFC" w:rsidRDefault="00D17EFC"/>
    <w:p w14:paraId="3A055DAB" w14:textId="7AE72F67" w:rsidR="00D17EFC" w:rsidRDefault="00D17EFC"/>
    <w:p w14:paraId="12126ACC" w14:textId="6797C8A2" w:rsidR="00D17EFC" w:rsidRDefault="00D17EFC"/>
    <w:p w14:paraId="44F8D55A" w14:textId="191DCA1F" w:rsidR="00D17EFC" w:rsidRDefault="00D17EFC"/>
    <w:p w14:paraId="26DFB45F" w14:textId="6F176152" w:rsidR="00D17EFC" w:rsidRDefault="00D17EFC"/>
    <w:p w14:paraId="6EFD8B8F" w14:textId="0FDFE80F" w:rsidR="00D17EFC" w:rsidRDefault="00D17EFC"/>
    <w:p w14:paraId="1BD64BB6" w14:textId="07234ACE" w:rsidR="00D17EFC" w:rsidRDefault="00D17EFC"/>
    <w:p w14:paraId="6FF97176" w14:textId="4F82B7A6" w:rsidR="00D17EFC" w:rsidRDefault="00D17EFC"/>
    <w:p w14:paraId="64CC37D7" w14:textId="09871976" w:rsidR="00D17EFC" w:rsidRDefault="00D17EFC"/>
    <w:p w14:paraId="1EE87BFE" w14:textId="57E9749F" w:rsidR="00D17EFC" w:rsidRDefault="00D17EFC"/>
    <w:p w14:paraId="322BDE31" w14:textId="57F7BCE4" w:rsidR="00D17EFC" w:rsidRDefault="00D17EFC"/>
    <w:p w14:paraId="56164E6B" w14:textId="30CB45AD" w:rsidR="00D17EFC" w:rsidRDefault="00D17EFC"/>
    <w:p w14:paraId="013CB96B" w14:textId="11A200DC" w:rsidR="00D17EFC" w:rsidRDefault="00D17EFC"/>
    <w:p w14:paraId="0F07BA3D" w14:textId="36806B9F" w:rsidR="00D17EFC" w:rsidRDefault="00D17EFC"/>
    <w:p w14:paraId="77AD9075" w14:textId="588BCAFE" w:rsidR="00D17EFC" w:rsidRDefault="00D17EFC"/>
    <w:p w14:paraId="49EACE3D" w14:textId="1065F045" w:rsidR="00D17EFC" w:rsidRDefault="00D17EFC" w:rsidP="00D17EF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BF2F14" w14:textId="0E7DEBF5" w:rsidR="00D17EFC" w:rsidRDefault="00D17EFC" w:rsidP="00D17EF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FD1D9BE" w14:textId="77777777" w:rsidR="00D17EFC" w:rsidRPr="00D17EFC" w:rsidRDefault="00D17EFC" w:rsidP="00D17EFC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FF6E90E" w14:textId="77777777" w:rsidR="00D17EFC" w:rsidRPr="00D17EFC" w:rsidRDefault="00D17EFC" w:rsidP="00D17EFC">
      <w:pPr>
        <w:numPr>
          <w:ilvl w:val="0"/>
          <w:numId w:val="1"/>
        </w:num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40"/>
          <w:szCs w:val="48"/>
        </w:rPr>
      </w:pPr>
      <w:r w:rsidRPr="00D17EFC">
        <w:rPr>
          <w:rFonts w:eastAsia="Times New Roman" w:cs="Calibri"/>
          <w:color w:val="000000"/>
          <w:sz w:val="48"/>
          <w:szCs w:val="48"/>
        </w:rPr>
        <w:t>Admin Table</w:t>
      </w:r>
    </w:p>
    <w:p w14:paraId="4E579155" w14:textId="77777777" w:rsidR="00D17EFC" w:rsidRPr="00D17EFC" w:rsidRDefault="00D17EFC" w:rsidP="00D17EF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06F3C27" w14:textId="406F1E78" w:rsidR="00D17EFC" w:rsidRPr="00D17EFC" w:rsidRDefault="00D17EFC" w:rsidP="00D17EF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7EFC">
        <w:rPr>
          <w:rFonts w:eastAsia="Times New Roman" w:cs="Calibri"/>
          <w:noProof/>
          <w:color w:val="000000"/>
          <w:sz w:val="32"/>
          <w:szCs w:val="32"/>
        </w:rPr>
        <w:drawing>
          <wp:inline distT="0" distB="0" distL="0" distR="0" wp14:anchorId="7B892760" wp14:editId="7DA3C184">
            <wp:extent cx="5733544" cy="4168238"/>
            <wp:effectExtent l="0" t="0" r="635" b="3810"/>
            <wp:docPr id="9" name="Picture 9" descr="Table_admin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ble_admin-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925"/>
                    <a:stretch/>
                  </pic:blipFill>
                  <pic:spPr bwMode="auto">
                    <a:xfrm>
                      <a:off x="0" y="0"/>
                      <a:ext cx="5749707" cy="4179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36895" w14:textId="77777777" w:rsidR="00D17EFC" w:rsidRPr="00D17EFC" w:rsidRDefault="00D17EFC" w:rsidP="00D17EFC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C4DF1A0" w14:textId="77777777" w:rsidR="00D17EFC" w:rsidRPr="00D17EFC" w:rsidRDefault="00D17EFC" w:rsidP="00D17EFC">
      <w:p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32"/>
          <w:szCs w:val="32"/>
        </w:rPr>
      </w:pPr>
    </w:p>
    <w:p w14:paraId="45A42BA1" w14:textId="77777777" w:rsidR="00D17EFC" w:rsidRPr="00D17EFC" w:rsidRDefault="00D17EFC" w:rsidP="00D17EFC">
      <w:p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32"/>
          <w:szCs w:val="32"/>
        </w:rPr>
      </w:pPr>
    </w:p>
    <w:p w14:paraId="6CF549EA" w14:textId="77777777" w:rsidR="00D17EFC" w:rsidRPr="00D17EFC" w:rsidRDefault="00D17EFC" w:rsidP="00D17EFC">
      <w:p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32"/>
          <w:szCs w:val="32"/>
        </w:rPr>
      </w:pPr>
    </w:p>
    <w:p w14:paraId="3872889B" w14:textId="77777777" w:rsidR="00D17EFC" w:rsidRPr="00D17EFC" w:rsidRDefault="00D17EFC" w:rsidP="00D17EFC">
      <w:p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32"/>
          <w:szCs w:val="32"/>
        </w:rPr>
      </w:pPr>
    </w:p>
    <w:p w14:paraId="7EAFC962" w14:textId="1921958A" w:rsidR="00D17EFC" w:rsidRPr="00D17EFC" w:rsidRDefault="00D17EFC" w:rsidP="00D17EFC">
      <w:pPr>
        <w:numPr>
          <w:ilvl w:val="0"/>
          <w:numId w:val="2"/>
        </w:num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40"/>
          <w:szCs w:val="48"/>
        </w:rPr>
      </w:pPr>
      <w:r w:rsidRPr="00D17EFC">
        <w:rPr>
          <w:rFonts w:eastAsia="Times New Roman" w:cs="Calibri"/>
          <w:color w:val="000000"/>
          <w:sz w:val="48"/>
          <w:szCs w:val="48"/>
        </w:rPr>
        <w:t>Booking Table</w:t>
      </w:r>
    </w:p>
    <w:p w14:paraId="38CDA9B7" w14:textId="77777777" w:rsidR="00D17EFC" w:rsidRPr="00D17EFC" w:rsidRDefault="00D17EFC" w:rsidP="00D17EF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4F4A7B9" w14:textId="45B1BA94" w:rsidR="00D17EFC" w:rsidRPr="00D17EFC" w:rsidRDefault="00D17EFC" w:rsidP="00D17EF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17EFC">
        <w:rPr>
          <w:rFonts w:eastAsia="Times New Roman" w:cs="Calibri"/>
          <w:noProof/>
          <w:color w:val="000000"/>
          <w:sz w:val="32"/>
          <w:szCs w:val="32"/>
        </w:rPr>
        <w:drawing>
          <wp:inline distT="0" distB="0" distL="0" distR="0" wp14:anchorId="57B8774C" wp14:editId="6E0912C8">
            <wp:extent cx="5735741" cy="6270171"/>
            <wp:effectExtent l="0" t="0" r="0" b="0"/>
            <wp:docPr id="8" name="Picture 8" descr="Table_booking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able_booking-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476"/>
                    <a:stretch/>
                  </pic:blipFill>
                  <pic:spPr bwMode="auto">
                    <a:xfrm>
                      <a:off x="0" y="0"/>
                      <a:ext cx="5746431" cy="6281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340AA" w14:textId="3F624697" w:rsidR="00D17EFC" w:rsidRDefault="00D17EFC" w:rsidP="00D17EFC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  <w:r w:rsidRPr="00D17EFC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83AD1FE" w14:textId="77777777" w:rsidR="00D17EFC" w:rsidRPr="00D17EFC" w:rsidRDefault="00D17EFC" w:rsidP="00D17EFC">
      <w:pPr>
        <w:spacing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5B64BF81" w14:textId="77777777" w:rsidR="00D17EFC" w:rsidRPr="00D17EFC" w:rsidRDefault="00D17EFC" w:rsidP="00D17EFC">
      <w:pPr>
        <w:numPr>
          <w:ilvl w:val="0"/>
          <w:numId w:val="3"/>
        </w:numPr>
        <w:ind w:left="360"/>
        <w:jc w:val="both"/>
        <w:textAlignment w:val="baseline"/>
        <w:rPr>
          <w:rFonts w:ascii="Noto Sans Symbols" w:eastAsia="Times New Roman" w:hAnsi="Noto Sans Symbols" w:cs="Times New Roman"/>
          <w:color w:val="000000"/>
          <w:sz w:val="40"/>
          <w:szCs w:val="48"/>
        </w:rPr>
      </w:pPr>
      <w:r w:rsidRPr="00D17EFC">
        <w:rPr>
          <w:rFonts w:eastAsia="Times New Roman" w:cs="Calibri"/>
          <w:color w:val="000000"/>
          <w:sz w:val="48"/>
          <w:szCs w:val="48"/>
        </w:rPr>
        <w:t>Enquiry Table</w:t>
      </w:r>
    </w:p>
    <w:p w14:paraId="43139A8B" w14:textId="77777777" w:rsidR="00D17EFC" w:rsidRPr="00D17EFC" w:rsidRDefault="00D17EFC" w:rsidP="00D17EF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1CA8CD" w14:textId="7EF0A100" w:rsidR="00D17EFC" w:rsidRPr="00D17EFC" w:rsidRDefault="00D17EFC" w:rsidP="00D17EFC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r w:rsidRPr="00D17EFC">
        <w:rPr>
          <w:rFonts w:eastAsia="Times New Roman" w:cs="Calibri"/>
          <w:noProof/>
          <w:color w:val="000000"/>
          <w:sz w:val="32"/>
          <w:szCs w:val="32"/>
        </w:rPr>
        <w:drawing>
          <wp:inline distT="0" distB="0" distL="0" distR="0" wp14:anchorId="5AC58E53" wp14:editId="3375E7AB">
            <wp:extent cx="5734526" cy="6377050"/>
            <wp:effectExtent l="0" t="0" r="0" b="5080"/>
            <wp:docPr id="7" name="Picture 7" descr="Table_enquiry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able_enquiry-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599"/>
                    <a:stretch/>
                  </pic:blipFill>
                  <pic:spPr bwMode="auto">
                    <a:xfrm>
                      <a:off x="0" y="0"/>
                      <a:ext cx="5743590" cy="6387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05F76119" w14:textId="77777777" w:rsidR="00D17EFC" w:rsidRDefault="00D17EFC"/>
    <w:sectPr w:rsidR="00D17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73607"/>
    <w:multiLevelType w:val="multilevel"/>
    <w:tmpl w:val="EFBEF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E0708D"/>
    <w:multiLevelType w:val="multilevel"/>
    <w:tmpl w:val="2416B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551188"/>
    <w:multiLevelType w:val="multilevel"/>
    <w:tmpl w:val="A2D43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3MjA0NLawNDY1NrFQ0lEKTi0uzszPAykwqgUACFVoqywAAAA="/>
  </w:docVars>
  <w:rsids>
    <w:rsidRoot w:val="00D06546"/>
    <w:rsid w:val="003134A3"/>
    <w:rsid w:val="00CF1B74"/>
    <w:rsid w:val="00D06546"/>
    <w:rsid w:val="00D17EFC"/>
    <w:rsid w:val="00F44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92E25"/>
  <w15:chartTrackingRefBased/>
  <w15:docId w15:val="{2AC6A3CB-48A3-4AB8-9FAB-9F6BF7816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7EFC"/>
    <w:pPr>
      <w:spacing w:after="0" w:line="240" w:lineRule="auto"/>
    </w:pPr>
    <w:rPr>
      <w:rFonts w:ascii="Calibri" w:eastAsia="Calibri" w:hAnsi="Calibri" w:cs="Arial"/>
      <w:sz w:val="20"/>
      <w:lang w:val="en-AS" w:eastAsia="en-A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17EF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Agarwal</dc:creator>
  <cp:keywords/>
  <dc:description/>
  <cp:lastModifiedBy>Aman Agarwal</cp:lastModifiedBy>
  <cp:revision>2</cp:revision>
  <dcterms:created xsi:type="dcterms:W3CDTF">2018-06-29T04:28:00Z</dcterms:created>
  <dcterms:modified xsi:type="dcterms:W3CDTF">2018-06-29T04:38:00Z</dcterms:modified>
</cp:coreProperties>
</file>